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5C32D9EE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67724">
        <w:rPr>
          <w:rFonts w:ascii="Century Gothic" w:eastAsia="Century Gothic" w:hAnsi="Century Gothic" w:cs="Century Gothic"/>
          <w:sz w:val="22"/>
          <w:szCs w:val="22"/>
        </w:rPr>
        <w:t>Telefone</w:t>
      </w:r>
      <w:r w:rsidRPr="00067724">
        <w:rPr>
          <w:rFonts w:ascii="Century Gothic" w:eastAsia="Century Gothic" w:hAnsi="Century Gothic" w:cs="Century Gothic"/>
          <w:sz w:val="22"/>
          <w:szCs w:val="22"/>
        </w:rPr>
        <w:tab/>
      </w:r>
      <w:r w:rsidR="00440744" w:rsidRPr="00067724">
        <w:rPr>
          <w:rFonts w:ascii="Century Gothic" w:eastAsia="Century Gothic" w:hAnsi="Century Gothic" w:cs="Century Gothic"/>
          <w:sz w:val="22"/>
          <w:szCs w:val="22"/>
        </w:rPr>
        <w:t>…</w:t>
      </w:r>
    </w:p>
    <w:p w14:paraId="43B09763" w14:textId="6D3AD98A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067724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067724">
        <w:rPr>
          <w:rFonts w:ascii="Century Gothic" w:eastAsia="Century Gothic" w:hAnsi="Century Gothic" w:cs="Century Gothic"/>
          <w:sz w:val="22"/>
          <w:szCs w:val="22"/>
        </w:rPr>
        <w:tab/>
      </w:r>
      <w:r w:rsidR="00440744" w:rsidRPr="00067724">
        <w:rPr>
          <w:rFonts w:ascii="Century Gothic" w:eastAsia="Century Gothic" w:hAnsi="Century Gothic" w:cs="Century Gothic"/>
          <w:sz w:val="22"/>
          <w:szCs w:val="22"/>
          <w:u w:val="single"/>
        </w:rPr>
        <w:t>…</w:t>
      </w:r>
    </w:p>
    <w:p w14:paraId="68AC869C" w14:textId="33304679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067724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4B561B5" w14:textId="77777777" w:rsidR="009027DD" w:rsidRPr="00067724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067724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067724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2C46A" w14:textId="77777777" w:rsidR="00D84035" w:rsidRPr="0027593A" w:rsidRDefault="00D84035">
      <w:r w:rsidRPr="0027593A">
        <w:separator/>
      </w:r>
    </w:p>
  </w:endnote>
  <w:endnote w:type="continuationSeparator" w:id="0">
    <w:p w14:paraId="3642688F" w14:textId="77777777" w:rsidR="00D84035" w:rsidRPr="0027593A" w:rsidRDefault="00D84035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29576FFA-9742-2548-B0B2-07A54939A172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CF5E589A-F171-1440-B577-0DECECB0C620}"/>
    <w:embedBold r:id="rId3" w:fontKey="{5F204D56-CA52-C34E-A537-6AE4964FCFCC}"/>
    <w:embedItalic r:id="rId4" w:fontKey="{F60B8BC7-6065-2045-8A1A-6A2D660253C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C975C119-342F-8445-A906-BA9F7FFF673B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CBFD5E74-7714-464F-B4F8-25C6D9A06CD6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9BF58DEC-9A13-F74C-9886-FAF15B61964C}"/>
    <w:embedBold r:id="rId9" w:fontKey="{69166EB6-2C94-CE44-B484-EE1A3D79EA2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232BA205-3C82-6045-AE54-A301905324E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8D01670A-8A96-4D4D-9885-5D00192A2004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71BB0534-59B7-9641-83F0-A783F0D8C0F4}"/>
    <w:embedItalic r:id="rId15" w:fontKey="{54A3C344-7346-2641-A8EB-B95253ACD22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653D1393-E712-D546-A509-B2B301B1627D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1C01A" w14:textId="77777777" w:rsidR="00D84035" w:rsidRPr="0027593A" w:rsidRDefault="00D84035">
      <w:r w:rsidRPr="0027593A">
        <w:separator/>
      </w:r>
    </w:p>
  </w:footnote>
  <w:footnote w:type="continuationSeparator" w:id="0">
    <w:p w14:paraId="4FEF63B2" w14:textId="77777777" w:rsidR="00D84035" w:rsidRPr="0027593A" w:rsidRDefault="00D84035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035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61</Words>
  <Characters>662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6</cp:revision>
  <cp:lastPrinted>2024-11-19T13:20:00Z</cp:lastPrinted>
  <dcterms:created xsi:type="dcterms:W3CDTF">2025-06-12T02:35:00Z</dcterms:created>
  <dcterms:modified xsi:type="dcterms:W3CDTF">2025-06-1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